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7E13B" w14:textId="383343D8" w:rsidR="00665E1D" w:rsidRPr="00665E1D" w:rsidRDefault="00665E1D" w:rsidP="00665E1D">
      <w:pPr>
        <w:spacing w:line="240" w:lineRule="auto"/>
        <w:jc w:val="center"/>
        <w:rPr>
          <w:b/>
          <w:bCs/>
        </w:rPr>
      </w:pPr>
      <w:r w:rsidRPr="00665E1D">
        <w:rPr>
          <w:b/>
          <w:bCs/>
        </w:rPr>
        <w:t>Explanation of the Variables</w:t>
      </w:r>
    </w:p>
    <w:p w14:paraId="2DE84104" w14:textId="77777777" w:rsidR="00665E1D" w:rsidRDefault="00665E1D" w:rsidP="00665E1D">
      <w:pPr>
        <w:spacing w:line="240" w:lineRule="auto"/>
      </w:pPr>
    </w:p>
    <w:p w14:paraId="70D4F9DF" w14:textId="2A87D641" w:rsidR="00665E1D" w:rsidRPr="00665E1D" w:rsidRDefault="00665E1D" w:rsidP="00665E1D">
      <w:pPr>
        <w:spacing w:line="240" w:lineRule="auto"/>
        <w:rPr>
          <w:b/>
          <w:bCs/>
        </w:rPr>
      </w:pPr>
      <w:r w:rsidRPr="00665E1D">
        <w:rPr>
          <w:b/>
          <w:bCs/>
        </w:rPr>
        <w:t>Continuous Variables:</w:t>
      </w:r>
    </w:p>
    <w:p w14:paraId="3582D87F" w14:textId="77777777" w:rsidR="00665E1D" w:rsidRDefault="00665E1D" w:rsidP="00665E1D">
      <w:pPr>
        <w:spacing w:line="240" w:lineRule="auto"/>
      </w:pPr>
      <w:r>
        <w:t>age: Age of the individual.</w:t>
      </w:r>
    </w:p>
    <w:p w14:paraId="77B85CF8" w14:textId="77777777" w:rsidR="00665E1D" w:rsidRDefault="00665E1D" w:rsidP="00665E1D">
      <w:pPr>
        <w:spacing w:line="240" w:lineRule="auto"/>
      </w:pPr>
      <w:r>
        <w:t>income: Annual income of the individual.</w:t>
      </w:r>
    </w:p>
    <w:p w14:paraId="76D39851" w14:textId="77777777" w:rsidR="00665E1D" w:rsidRDefault="00665E1D" w:rsidP="00665E1D">
      <w:pPr>
        <w:spacing w:line="240" w:lineRule="auto"/>
      </w:pPr>
      <w:r>
        <w:t>temperature: Average temperature of the area.</w:t>
      </w:r>
    </w:p>
    <w:p w14:paraId="2E874FF1" w14:textId="77777777" w:rsidR="00665E1D" w:rsidRDefault="00665E1D" w:rsidP="00665E1D">
      <w:pPr>
        <w:spacing w:line="240" w:lineRule="auto"/>
      </w:pPr>
      <w:r>
        <w:t>rainfall: Average rainfall in the area.</w:t>
      </w:r>
    </w:p>
    <w:p w14:paraId="1812956A" w14:textId="5C790AB0" w:rsidR="00665E1D" w:rsidRDefault="00665E1D" w:rsidP="00665E1D">
      <w:pPr>
        <w:spacing w:line="240" w:lineRule="auto"/>
      </w:pPr>
      <w:r>
        <w:t>M</w:t>
      </w:r>
      <w:r>
        <w:t>osquito</w:t>
      </w:r>
      <w:r>
        <w:t xml:space="preserve"> </w:t>
      </w:r>
      <w:r>
        <w:t>density: Density of mosquitoes in the area.</w:t>
      </w:r>
    </w:p>
    <w:p w14:paraId="1BFAB437" w14:textId="05E96529" w:rsidR="00665E1D" w:rsidRDefault="00665E1D" w:rsidP="00665E1D">
      <w:pPr>
        <w:spacing w:line="240" w:lineRule="auto"/>
      </w:pPr>
      <w:r>
        <w:t>D</w:t>
      </w:r>
      <w:r>
        <w:t>istance</w:t>
      </w:r>
      <w:r>
        <w:t xml:space="preserve"> </w:t>
      </w:r>
      <w:r>
        <w:t>to</w:t>
      </w:r>
      <w:r>
        <w:t xml:space="preserve"> </w:t>
      </w:r>
      <w:r>
        <w:t>health</w:t>
      </w:r>
      <w:r>
        <w:t xml:space="preserve"> </w:t>
      </w:r>
      <w:r>
        <w:t>facility: Distance to the nearest health facility.</w:t>
      </w:r>
    </w:p>
    <w:p w14:paraId="7BE05800" w14:textId="4041A883" w:rsidR="00665E1D" w:rsidRDefault="00665E1D" w:rsidP="00665E1D">
      <w:pPr>
        <w:spacing w:line="240" w:lineRule="auto"/>
      </w:pPr>
      <w:r>
        <w:t>B</w:t>
      </w:r>
      <w:r>
        <w:t>ed</w:t>
      </w:r>
      <w:r>
        <w:t xml:space="preserve"> </w:t>
      </w:r>
      <w:r>
        <w:t>net</w:t>
      </w:r>
      <w:r>
        <w:t xml:space="preserve"> </w:t>
      </w:r>
      <w:r>
        <w:t>usage: Percentage of bed net usage in the household.</w:t>
      </w:r>
    </w:p>
    <w:p w14:paraId="689CF6C7" w14:textId="61EA0B4A" w:rsidR="00665E1D" w:rsidRDefault="00665E1D" w:rsidP="00665E1D">
      <w:pPr>
        <w:spacing w:line="240" w:lineRule="auto"/>
      </w:pPr>
      <w:r>
        <w:t>E</w:t>
      </w:r>
      <w:r>
        <w:t>ducation</w:t>
      </w:r>
      <w:r>
        <w:t xml:space="preserve"> </w:t>
      </w:r>
      <w:r>
        <w:t>years: Number of years of education.</w:t>
      </w:r>
    </w:p>
    <w:p w14:paraId="68B41704" w14:textId="44A1731E" w:rsidR="00665E1D" w:rsidRDefault="00665E1D" w:rsidP="00665E1D">
      <w:pPr>
        <w:spacing w:line="240" w:lineRule="auto"/>
      </w:pPr>
      <w:r>
        <w:t>H</w:t>
      </w:r>
      <w:r>
        <w:t>ousehold</w:t>
      </w:r>
      <w:r>
        <w:t xml:space="preserve"> </w:t>
      </w:r>
      <w:r>
        <w:t>size: Number of people in the household.</w:t>
      </w:r>
    </w:p>
    <w:p w14:paraId="4758C0C3" w14:textId="71D9E05D" w:rsidR="00665E1D" w:rsidRDefault="00665E1D" w:rsidP="00665E1D">
      <w:pPr>
        <w:spacing w:line="240" w:lineRule="auto"/>
      </w:pPr>
      <w:r>
        <w:t>U</w:t>
      </w:r>
      <w:r>
        <w:t>rbanization</w:t>
      </w:r>
      <w:r>
        <w:t xml:space="preserve"> </w:t>
      </w:r>
      <w:r>
        <w:t>rate: Percentage of urbanization in the area.</w:t>
      </w:r>
    </w:p>
    <w:p w14:paraId="04B4F5ED" w14:textId="4E814905" w:rsidR="00665E1D" w:rsidRPr="00665E1D" w:rsidRDefault="00665E1D" w:rsidP="00665E1D">
      <w:pPr>
        <w:spacing w:line="240" w:lineRule="auto"/>
        <w:rPr>
          <w:b/>
          <w:bCs/>
        </w:rPr>
      </w:pPr>
      <w:r w:rsidRPr="00665E1D">
        <w:rPr>
          <w:b/>
          <w:bCs/>
        </w:rPr>
        <w:t>Categorical Variables:</w:t>
      </w:r>
    </w:p>
    <w:p w14:paraId="2D4B4264" w14:textId="77777777" w:rsidR="00665E1D" w:rsidRDefault="00665E1D" w:rsidP="00665E1D">
      <w:pPr>
        <w:spacing w:line="240" w:lineRule="auto"/>
      </w:pPr>
      <w:r>
        <w:t>gender: Gender of the individual (male or female).</w:t>
      </w:r>
    </w:p>
    <w:p w14:paraId="3B3EC022" w14:textId="77777777" w:rsidR="00665E1D" w:rsidRDefault="00665E1D" w:rsidP="00665E1D">
      <w:pPr>
        <w:spacing w:line="240" w:lineRule="auto"/>
      </w:pPr>
      <w:r>
        <w:t>occupation: Occupation of the individual.</w:t>
      </w:r>
    </w:p>
    <w:p w14:paraId="715DAEF7" w14:textId="135FCA57" w:rsidR="00665E1D" w:rsidRDefault="00665E1D" w:rsidP="00665E1D">
      <w:pPr>
        <w:spacing w:line="240" w:lineRule="auto"/>
      </w:pPr>
      <w:r>
        <w:t>H</w:t>
      </w:r>
      <w:r>
        <w:t>ousing</w:t>
      </w:r>
      <w:r>
        <w:t xml:space="preserve"> </w:t>
      </w:r>
      <w:r>
        <w:t>quality: Quality of housing (poor, average, or good).</w:t>
      </w:r>
    </w:p>
    <w:p w14:paraId="320E3909" w14:textId="0DF0BD1C" w:rsidR="00665E1D" w:rsidRDefault="00665E1D" w:rsidP="00665E1D">
      <w:pPr>
        <w:spacing w:line="240" w:lineRule="auto"/>
      </w:pPr>
      <w:r>
        <w:t>A</w:t>
      </w:r>
      <w:r>
        <w:t>ccess</w:t>
      </w:r>
      <w:r>
        <w:t xml:space="preserve"> </w:t>
      </w:r>
      <w:r>
        <w:t>to</w:t>
      </w:r>
      <w:r>
        <w:t xml:space="preserve"> </w:t>
      </w:r>
      <w:r>
        <w:t>clean</w:t>
      </w:r>
      <w:r>
        <w:t xml:space="preserve"> </w:t>
      </w:r>
      <w:r>
        <w:t>water: Access to clean water (yes or no).</w:t>
      </w:r>
    </w:p>
    <w:p w14:paraId="66AED91F" w14:textId="359897B8" w:rsidR="00665E1D" w:rsidRDefault="00665E1D" w:rsidP="00665E1D">
      <w:pPr>
        <w:spacing w:line="240" w:lineRule="auto"/>
      </w:pPr>
      <w:r>
        <w:t>S</w:t>
      </w:r>
      <w:r>
        <w:t>anitation</w:t>
      </w:r>
      <w:r>
        <w:t xml:space="preserve"> </w:t>
      </w:r>
      <w:r>
        <w:t>facilities: Quality of sanitation facilities (poor, average, or good).</w:t>
      </w:r>
    </w:p>
    <w:p w14:paraId="5CCC65B5" w14:textId="77777777" w:rsidR="00665E1D" w:rsidRDefault="00665E1D" w:rsidP="00665E1D">
      <w:pPr>
        <w:spacing w:line="240" w:lineRule="auto"/>
      </w:pPr>
      <w:r>
        <w:t>region: Geographical region (north, south, east, or west).</w:t>
      </w:r>
    </w:p>
    <w:p w14:paraId="2866BCBA" w14:textId="399849CC" w:rsidR="00665E1D" w:rsidRDefault="00665E1D" w:rsidP="00665E1D">
      <w:pPr>
        <w:spacing w:line="240" w:lineRule="auto"/>
      </w:pPr>
      <w:r>
        <w:t>V</w:t>
      </w:r>
      <w:r>
        <w:t>accination</w:t>
      </w:r>
      <w:r>
        <w:t xml:space="preserve"> </w:t>
      </w:r>
      <w:r>
        <w:t>status: Whether the individual is vaccinated (yes or no).</w:t>
      </w:r>
    </w:p>
    <w:p w14:paraId="0862FB99" w14:textId="5D635717" w:rsidR="00665E1D" w:rsidRDefault="00665E1D" w:rsidP="00665E1D">
      <w:pPr>
        <w:spacing w:line="240" w:lineRule="auto"/>
      </w:pPr>
      <w:r>
        <w:t>I</w:t>
      </w:r>
      <w:r>
        <w:t>nsecticide</w:t>
      </w:r>
      <w:r>
        <w:t xml:space="preserve"> </w:t>
      </w:r>
      <w:r>
        <w:t>treated</w:t>
      </w:r>
      <w:r>
        <w:t xml:space="preserve"> </w:t>
      </w:r>
      <w:r>
        <w:t>nets: Whether insecticide-treated nets are used (yes or no).</w:t>
      </w:r>
    </w:p>
    <w:p w14:paraId="585ACFC2" w14:textId="4C274E1A" w:rsidR="00665E1D" w:rsidRDefault="00665E1D" w:rsidP="00665E1D">
      <w:pPr>
        <w:spacing w:line="240" w:lineRule="auto"/>
      </w:pPr>
      <w:r>
        <w:t>M</w:t>
      </w:r>
      <w:r>
        <w:t>alaria</w:t>
      </w:r>
      <w:r>
        <w:t xml:space="preserve"> </w:t>
      </w:r>
      <w:r>
        <w:t>history: History of malaria infection (yes or no).</w:t>
      </w:r>
    </w:p>
    <w:p w14:paraId="2EC329EF" w14:textId="56287657" w:rsidR="00AA27F9" w:rsidRDefault="00665E1D" w:rsidP="00665E1D">
      <w:pPr>
        <w:spacing w:line="240" w:lineRule="auto"/>
      </w:pPr>
      <w:r>
        <w:t>H</w:t>
      </w:r>
      <w:r>
        <w:t>ealth</w:t>
      </w:r>
      <w:r>
        <w:t xml:space="preserve"> </w:t>
      </w:r>
      <w:r>
        <w:t>insurance: Whether the individual has health insurance (yes or no).</w:t>
      </w:r>
    </w:p>
    <w:sectPr w:rsidR="00AA27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zMrawMDY3sDQ3NTRT0lEKTi0uzszPAykwrAUA/4UyeywAAAA="/>
  </w:docVars>
  <w:rsids>
    <w:rsidRoot w:val="00665E1D"/>
    <w:rsid w:val="00665E1D"/>
    <w:rsid w:val="00A375F2"/>
    <w:rsid w:val="00AA2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0E652"/>
  <w15:chartTrackingRefBased/>
  <w15:docId w15:val="{A07E602D-F689-41F0-B2C1-D5791D406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5F2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mumba victor</dc:creator>
  <cp:keywords/>
  <dc:description/>
  <cp:lastModifiedBy>lumumba victor</cp:lastModifiedBy>
  <cp:revision>1</cp:revision>
  <dcterms:created xsi:type="dcterms:W3CDTF">2024-05-31T10:11:00Z</dcterms:created>
  <dcterms:modified xsi:type="dcterms:W3CDTF">2024-05-31T10:15:00Z</dcterms:modified>
</cp:coreProperties>
</file>